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79DC0" w14:textId="66065AFD" w:rsidR="00CB1755" w:rsidRDefault="008C0B44">
      <w:pPr>
        <w:pBdr>
          <w:top w:val="single" w:sz="4" w:space="1" w:color="000000"/>
          <w:left w:val="single" w:sz="4" w:space="0" w:color="000000"/>
          <w:bottom w:val="single" w:sz="4" w:space="0" w:color="000000"/>
          <w:right w:val="single" w:sz="4" w:space="4" w:color="000000"/>
        </w:pBdr>
        <w:shd w:val="clear" w:color="auto" w:fill="000000"/>
        <w:overflowPunct w:val="0"/>
        <w:autoSpaceDE w:val="0"/>
        <w:spacing w:after="0"/>
      </w:pPr>
      <w:r>
        <w:rPr>
          <w:rFonts w:ascii="Arial" w:hAnsi="Arial" w:cs="Arial"/>
          <w:noProof/>
          <w:sz w:val="30"/>
          <w:szCs w:val="30"/>
        </w:rPr>
        <w:drawing>
          <wp:anchor distT="0" distB="0" distL="114300" distR="114300" simplePos="0" relativeHeight="251659264" behindDoc="0" locked="0" layoutInCell="1" allowOverlap="1" wp14:anchorId="7630A732" wp14:editId="438B203A">
            <wp:simplePos x="0" y="0"/>
            <wp:positionH relativeFrom="page">
              <wp:posOffset>5715000</wp:posOffset>
            </wp:positionH>
            <wp:positionV relativeFrom="paragraph">
              <wp:posOffset>0</wp:posOffset>
            </wp:positionV>
            <wp:extent cx="1419221" cy="1114425"/>
            <wp:effectExtent l="0" t="0" r="0" b="9525"/>
            <wp:wrapSquare wrapText="bothSides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1" cy="1114425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 w:rsidR="00F84F7D">
        <w:rPr>
          <w:rFonts w:ascii="Arial" w:eastAsia="Times New Roman" w:hAnsi="Arial" w:cs="Arial"/>
          <w:b/>
          <w:color w:val="FFFFFF"/>
          <w:sz w:val="30"/>
          <w:szCs w:val="30"/>
        </w:rPr>
        <w:t xml:space="preserve">VERBAL </w:t>
      </w:r>
      <w:r>
        <w:rPr>
          <w:rFonts w:ascii="Arial" w:eastAsia="Times New Roman" w:hAnsi="Arial" w:cs="Arial"/>
          <w:b/>
          <w:color w:val="FFFFFF"/>
          <w:sz w:val="30"/>
          <w:szCs w:val="30"/>
        </w:rPr>
        <w:t>CONSENT FORM</w:t>
      </w:r>
      <w:r w:rsidR="00473655">
        <w:rPr>
          <w:rFonts w:ascii="Arial" w:eastAsia="Times New Roman" w:hAnsi="Arial" w:cs="Arial"/>
          <w:b/>
          <w:color w:val="FFFFFF"/>
          <w:sz w:val="30"/>
          <w:szCs w:val="30"/>
        </w:rPr>
        <w:t>ULA</w:t>
      </w:r>
      <w:r>
        <w:rPr>
          <w:rFonts w:ascii="Arial" w:eastAsia="Times New Roman" w:hAnsi="Arial" w:cs="Arial"/>
          <w:b/>
          <w:color w:val="FFFFFF"/>
          <w:sz w:val="30"/>
          <w:szCs w:val="30"/>
        </w:rPr>
        <w:t xml:space="preserve"> </w:t>
      </w:r>
      <w:r w:rsidR="00F84F7D">
        <w:rPr>
          <w:rFonts w:ascii="Arial" w:eastAsia="Times New Roman" w:hAnsi="Arial" w:cs="Arial"/>
          <w:b/>
          <w:color w:val="FFFFFF"/>
          <w:sz w:val="30"/>
          <w:szCs w:val="30"/>
        </w:rPr>
        <w:t>TO BE USED WITH</w:t>
      </w:r>
      <w:r>
        <w:rPr>
          <w:rFonts w:ascii="Arial" w:eastAsia="Times New Roman" w:hAnsi="Arial" w:cs="Arial"/>
          <w:b/>
          <w:color w:val="FFFFFF"/>
          <w:sz w:val="30"/>
          <w:szCs w:val="30"/>
        </w:rPr>
        <w:t xml:space="preserve"> </w:t>
      </w:r>
      <w:r w:rsidR="00473655">
        <w:rPr>
          <w:rFonts w:ascii="Arial" w:eastAsia="Times New Roman" w:hAnsi="Arial" w:cs="Arial"/>
          <w:b/>
          <w:color w:val="FFFFFF"/>
          <w:sz w:val="30"/>
          <w:szCs w:val="30"/>
        </w:rPr>
        <w:t xml:space="preserve">CHILD </w:t>
      </w:r>
      <w:r>
        <w:rPr>
          <w:rFonts w:ascii="Arial" w:eastAsia="Times New Roman" w:hAnsi="Arial" w:cs="Arial"/>
          <w:b/>
          <w:color w:val="FFFFFF"/>
          <w:sz w:val="30"/>
          <w:szCs w:val="30"/>
        </w:rPr>
        <w:t xml:space="preserve">PARTICIPANTS </w:t>
      </w:r>
      <w:r w:rsidR="00F84F7D">
        <w:rPr>
          <w:rFonts w:ascii="Arial" w:eastAsia="Times New Roman" w:hAnsi="Arial" w:cs="Arial"/>
          <w:b/>
          <w:color w:val="FFFFFF"/>
          <w:sz w:val="30"/>
          <w:szCs w:val="30"/>
        </w:rPr>
        <w:t>AND</w:t>
      </w:r>
      <w:r w:rsidR="00473655">
        <w:rPr>
          <w:rFonts w:ascii="Arial" w:eastAsia="Times New Roman" w:hAnsi="Arial" w:cs="Arial"/>
          <w:b/>
          <w:color w:val="FFFFFF"/>
          <w:sz w:val="30"/>
          <w:szCs w:val="30"/>
        </w:rPr>
        <w:t xml:space="preserve"> </w:t>
      </w:r>
      <w:r w:rsidR="00322575">
        <w:rPr>
          <w:rFonts w:ascii="Arial" w:eastAsia="Times New Roman" w:hAnsi="Arial" w:cs="Arial"/>
          <w:b/>
          <w:color w:val="FFFFFF"/>
          <w:sz w:val="30"/>
          <w:szCs w:val="30"/>
        </w:rPr>
        <w:t xml:space="preserve">TO BE </w:t>
      </w:r>
      <w:r w:rsidR="002E686D">
        <w:rPr>
          <w:rFonts w:ascii="Arial" w:eastAsia="Times New Roman" w:hAnsi="Arial" w:cs="Arial"/>
          <w:b/>
          <w:color w:val="FFFFFF"/>
          <w:sz w:val="30"/>
          <w:szCs w:val="30"/>
        </w:rPr>
        <w:t>AUDIO-</w:t>
      </w:r>
      <w:r w:rsidR="00473655">
        <w:rPr>
          <w:rFonts w:ascii="Arial" w:eastAsia="Times New Roman" w:hAnsi="Arial" w:cs="Arial"/>
          <w:b/>
          <w:color w:val="FFFFFF"/>
          <w:sz w:val="30"/>
          <w:szCs w:val="30"/>
        </w:rPr>
        <w:t xml:space="preserve">RECORDED </w:t>
      </w:r>
    </w:p>
    <w:p w14:paraId="169BD733" w14:textId="77777777" w:rsidR="00CB1755" w:rsidRDefault="00CB1755">
      <w:pPr>
        <w:rPr>
          <w:rFonts w:ascii="Arial" w:hAnsi="Arial" w:cs="Arial"/>
          <w:sz w:val="10"/>
          <w:szCs w:val="10"/>
        </w:rPr>
      </w:pPr>
      <w:bookmarkStart w:id="0" w:name="_Hlk31204604"/>
      <w:bookmarkEnd w:id="0"/>
    </w:p>
    <w:p w14:paraId="58F2702B" w14:textId="017289A1" w:rsidR="00AD516A" w:rsidRPr="00AD516A" w:rsidRDefault="00AD516A" w:rsidP="00473655">
      <w:pPr>
        <w:rPr>
          <w:rFonts w:ascii="Arial" w:hAnsi="Arial" w:cs="Arial"/>
          <w:b/>
          <w:bCs/>
          <w:u w:val="single"/>
        </w:rPr>
      </w:pPr>
      <w:r w:rsidRPr="00AD516A">
        <w:rPr>
          <w:rFonts w:ascii="Arial" w:hAnsi="Arial" w:cs="Arial"/>
          <w:b/>
          <w:bCs/>
          <w:u w:val="single"/>
        </w:rPr>
        <w:t>At the beginning of a session:</w:t>
      </w:r>
    </w:p>
    <w:p w14:paraId="514299AF" w14:textId="782906AF" w:rsidR="00473655" w:rsidRPr="00473655" w:rsidRDefault="00473655" w:rsidP="00473655">
      <w:pPr>
        <w:rPr>
          <w:rFonts w:ascii="Arial" w:hAnsi="Arial" w:cs="Arial"/>
        </w:rPr>
      </w:pPr>
      <w:r w:rsidRPr="00473655">
        <w:rPr>
          <w:rFonts w:ascii="Arial" w:hAnsi="Arial" w:cs="Arial"/>
        </w:rPr>
        <w:t xml:space="preserve">Hello, thank you for coming to </w:t>
      </w:r>
      <w:r w:rsidR="0021108E">
        <w:rPr>
          <w:rFonts w:ascii="Arial" w:hAnsi="Arial" w:cs="Arial"/>
        </w:rPr>
        <w:t>see</w:t>
      </w:r>
      <w:r w:rsidRPr="00473655">
        <w:rPr>
          <w:rFonts w:ascii="Arial" w:hAnsi="Arial" w:cs="Arial"/>
        </w:rPr>
        <w:t xml:space="preserve"> me.</w:t>
      </w:r>
    </w:p>
    <w:p w14:paraId="030EBA66" w14:textId="7EAD2246" w:rsidR="00473655" w:rsidRPr="00473655" w:rsidRDefault="00322575" w:rsidP="00473655">
      <w:p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473655" w:rsidRPr="00473655">
        <w:rPr>
          <w:rFonts w:ascii="Arial" w:hAnsi="Arial" w:cs="Arial"/>
        </w:rPr>
        <w:t xml:space="preserve">re you happy to </w:t>
      </w:r>
      <w:r w:rsidR="007D0D53">
        <w:rPr>
          <w:rFonts w:ascii="Arial" w:hAnsi="Arial" w:cs="Arial"/>
        </w:rPr>
        <w:t xml:space="preserve">do </w:t>
      </w:r>
      <w:r w:rsidR="00473655" w:rsidRPr="00473655">
        <w:rPr>
          <w:rFonts w:ascii="Arial" w:hAnsi="Arial" w:cs="Arial"/>
        </w:rPr>
        <w:t>some work with me here?</w:t>
      </w:r>
    </w:p>
    <w:p w14:paraId="0F9C3EFC" w14:textId="78CE2D33" w:rsidR="00AD516A" w:rsidRDefault="00473655" w:rsidP="00473655">
      <w:pPr>
        <w:rPr>
          <w:rFonts w:ascii="Arial" w:hAnsi="Arial" w:cs="Arial"/>
        </w:rPr>
      </w:pPr>
      <w:r w:rsidRPr="00473655">
        <w:rPr>
          <w:rFonts w:ascii="Arial" w:hAnsi="Arial" w:cs="Arial"/>
        </w:rPr>
        <w:t xml:space="preserve">If you get tired, </w:t>
      </w:r>
      <w:r w:rsidR="00A60F81">
        <w:rPr>
          <w:rFonts w:ascii="Arial" w:hAnsi="Arial" w:cs="Arial"/>
        </w:rPr>
        <w:t xml:space="preserve">please tell me and </w:t>
      </w:r>
      <w:r w:rsidRPr="00473655">
        <w:rPr>
          <w:rFonts w:ascii="Arial" w:hAnsi="Arial" w:cs="Arial"/>
        </w:rPr>
        <w:t xml:space="preserve">we can have a break. </w:t>
      </w:r>
    </w:p>
    <w:p w14:paraId="67119D24" w14:textId="192DDDA2" w:rsidR="00473655" w:rsidRPr="00473655" w:rsidRDefault="00473655" w:rsidP="00473655">
      <w:pPr>
        <w:rPr>
          <w:rFonts w:ascii="Arial" w:hAnsi="Arial" w:cs="Arial"/>
        </w:rPr>
      </w:pPr>
      <w:r w:rsidRPr="00473655">
        <w:rPr>
          <w:rFonts w:ascii="Arial" w:hAnsi="Arial" w:cs="Arial"/>
        </w:rPr>
        <w:t>And if you decide that you really don’t want to work with me, that’s fine too. You just need to tell me. Okay?</w:t>
      </w:r>
    </w:p>
    <w:p w14:paraId="77D7A6B1" w14:textId="3D659A62" w:rsidR="002B31AC" w:rsidRDefault="00B96560" w:rsidP="00473655">
      <w:p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473655" w:rsidRPr="00473655">
        <w:rPr>
          <w:rFonts w:ascii="Arial" w:hAnsi="Arial" w:cs="Arial"/>
        </w:rPr>
        <w:t>re you happy for me to attach the microphone to your blazer?</w:t>
      </w:r>
    </w:p>
    <w:p w14:paraId="546DF1DB" w14:textId="77777777" w:rsidR="0008168F" w:rsidRPr="00322575" w:rsidRDefault="0008168F" w:rsidP="00473655">
      <w:pPr>
        <w:rPr>
          <w:rFonts w:ascii="Arial" w:hAnsi="Arial" w:cs="Arial"/>
          <w:b/>
          <w:bCs/>
        </w:rPr>
      </w:pPr>
    </w:p>
    <w:p w14:paraId="582DAAF2" w14:textId="080C2180" w:rsidR="00AD516A" w:rsidRDefault="00E24442" w:rsidP="00473655">
      <w:pPr>
        <w:rPr>
          <w:rFonts w:ascii="Arial" w:hAnsi="Arial" w:cs="Arial"/>
          <w:lang w:val="pl-PL"/>
        </w:rPr>
      </w:pPr>
      <w:r w:rsidRPr="008E6999">
        <w:rPr>
          <w:rFonts w:ascii="Arial" w:hAnsi="Arial" w:cs="Arial"/>
          <w:b/>
          <w:bCs/>
          <w:lang w:val="pl-PL"/>
        </w:rPr>
        <w:t xml:space="preserve">Polish: </w:t>
      </w:r>
      <w:r w:rsidR="008E6999" w:rsidRPr="008E6999">
        <w:rPr>
          <w:rFonts w:ascii="Arial" w:hAnsi="Arial" w:cs="Arial"/>
          <w:lang w:val="pl-PL"/>
        </w:rPr>
        <w:t>Dzień dobry, dziękuję że przyszłaś się ze mną zobaczyć.</w:t>
      </w:r>
    </w:p>
    <w:p w14:paraId="3427071E" w14:textId="4C23C1F6" w:rsidR="00E24442" w:rsidRDefault="00505DD8" w:rsidP="00473655">
      <w:pPr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 xml:space="preserve">Chcesz ze mną </w:t>
      </w:r>
      <w:r w:rsidR="002744C8">
        <w:rPr>
          <w:rFonts w:ascii="Arial" w:hAnsi="Arial" w:cs="Arial"/>
          <w:lang w:val="pl-PL"/>
        </w:rPr>
        <w:t>poprac</w:t>
      </w:r>
      <w:r>
        <w:rPr>
          <w:rFonts w:ascii="Arial" w:hAnsi="Arial" w:cs="Arial"/>
          <w:lang w:val="pl-PL"/>
        </w:rPr>
        <w:t>ować</w:t>
      </w:r>
      <w:r w:rsidR="002744C8">
        <w:rPr>
          <w:rFonts w:ascii="Arial" w:hAnsi="Arial" w:cs="Arial"/>
          <w:lang w:val="pl-PL"/>
        </w:rPr>
        <w:t>?</w:t>
      </w:r>
    </w:p>
    <w:p w14:paraId="7E386DE2" w14:textId="61F28B77" w:rsidR="00C761E8" w:rsidRDefault="00C761E8" w:rsidP="00473655">
      <w:pPr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 xml:space="preserve">Jak się zmęczysz, </w:t>
      </w:r>
      <w:r w:rsidR="00A60F81">
        <w:rPr>
          <w:rFonts w:ascii="Arial" w:hAnsi="Arial" w:cs="Arial"/>
          <w:lang w:val="pl-PL"/>
        </w:rPr>
        <w:t xml:space="preserve">to powiedz i </w:t>
      </w:r>
      <w:r w:rsidR="00D9051F">
        <w:rPr>
          <w:rFonts w:ascii="Arial" w:hAnsi="Arial" w:cs="Arial"/>
          <w:lang w:val="pl-PL"/>
        </w:rPr>
        <w:t xml:space="preserve">zrobimy sobie przerwę. </w:t>
      </w:r>
    </w:p>
    <w:p w14:paraId="6BC85718" w14:textId="25891D01" w:rsidR="00D9051F" w:rsidRDefault="00D9051F" w:rsidP="00473655">
      <w:pPr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 xml:space="preserve">A jak w ogóle nie </w:t>
      </w:r>
      <w:r w:rsidR="00612471">
        <w:rPr>
          <w:rFonts w:ascii="Arial" w:hAnsi="Arial" w:cs="Arial"/>
          <w:lang w:val="pl-PL"/>
        </w:rPr>
        <w:t>będziesz chciał</w:t>
      </w:r>
      <w:r>
        <w:rPr>
          <w:rFonts w:ascii="Arial" w:hAnsi="Arial" w:cs="Arial"/>
          <w:lang w:val="pl-PL"/>
        </w:rPr>
        <w:t xml:space="preserve"> ze mną pracować, </w:t>
      </w:r>
      <w:r w:rsidR="00612471">
        <w:rPr>
          <w:rFonts w:ascii="Arial" w:hAnsi="Arial" w:cs="Arial"/>
          <w:lang w:val="pl-PL"/>
        </w:rPr>
        <w:t>to nie szkodzi. Tylko musisz mi powiedzieć. Dobrze?</w:t>
      </w:r>
    </w:p>
    <w:p w14:paraId="182A8589" w14:textId="760DF193" w:rsidR="00612471" w:rsidRPr="008E6999" w:rsidRDefault="00B96560" w:rsidP="00473655">
      <w:pPr>
        <w:rPr>
          <w:rFonts w:ascii="Arial" w:hAnsi="Arial" w:cs="Arial"/>
          <w:lang w:val="pl-PL"/>
        </w:rPr>
      </w:pPr>
      <w:r>
        <w:rPr>
          <w:rFonts w:ascii="Arial" w:hAnsi="Arial" w:cs="Arial"/>
          <w:lang w:val="pl-PL"/>
        </w:rPr>
        <w:t>Mogę ci</w:t>
      </w:r>
      <w:r w:rsidR="0008168F">
        <w:rPr>
          <w:rFonts w:ascii="Arial" w:hAnsi="Arial" w:cs="Arial"/>
          <w:lang w:val="pl-PL"/>
        </w:rPr>
        <w:t xml:space="preserve"> przyczepi</w:t>
      </w:r>
      <w:r>
        <w:rPr>
          <w:rFonts w:ascii="Arial" w:hAnsi="Arial" w:cs="Arial"/>
          <w:lang w:val="pl-PL"/>
        </w:rPr>
        <w:t>ć</w:t>
      </w:r>
      <w:r w:rsidR="0008168F">
        <w:rPr>
          <w:rFonts w:ascii="Arial" w:hAnsi="Arial" w:cs="Arial"/>
          <w:lang w:val="pl-PL"/>
        </w:rPr>
        <w:t xml:space="preserve"> taki mikrofon</w:t>
      </w:r>
      <w:r>
        <w:rPr>
          <w:rFonts w:ascii="Arial" w:hAnsi="Arial" w:cs="Arial"/>
          <w:lang w:val="pl-PL"/>
        </w:rPr>
        <w:t xml:space="preserve"> do swetra</w:t>
      </w:r>
      <w:r w:rsidR="0008168F">
        <w:rPr>
          <w:rFonts w:ascii="Arial" w:hAnsi="Arial" w:cs="Arial"/>
          <w:lang w:val="pl-PL"/>
        </w:rPr>
        <w:t>?</w:t>
      </w:r>
    </w:p>
    <w:p w14:paraId="7B3C6A88" w14:textId="77777777" w:rsidR="00E24442" w:rsidRPr="008E6999" w:rsidRDefault="00E24442" w:rsidP="00473655">
      <w:pPr>
        <w:rPr>
          <w:rFonts w:ascii="Arial" w:hAnsi="Arial" w:cs="Arial"/>
          <w:lang w:val="pl-PL"/>
        </w:rPr>
      </w:pPr>
    </w:p>
    <w:p w14:paraId="10176064" w14:textId="51F285DF" w:rsidR="00AD516A" w:rsidRPr="00AD516A" w:rsidRDefault="00AD516A" w:rsidP="00473655">
      <w:pPr>
        <w:rPr>
          <w:rFonts w:ascii="Arial" w:hAnsi="Arial" w:cs="Arial"/>
          <w:b/>
          <w:bCs/>
          <w:u w:val="single"/>
        </w:rPr>
      </w:pPr>
      <w:r w:rsidRPr="00AD516A">
        <w:rPr>
          <w:rFonts w:ascii="Arial" w:hAnsi="Arial" w:cs="Arial"/>
          <w:b/>
          <w:bCs/>
          <w:u w:val="single"/>
        </w:rPr>
        <w:t>When moving on</w:t>
      </w:r>
      <w:r w:rsidR="007D0D53">
        <w:rPr>
          <w:rFonts w:ascii="Arial" w:hAnsi="Arial" w:cs="Arial"/>
          <w:b/>
          <w:bCs/>
          <w:u w:val="single"/>
        </w:rPr>
        <w:t xml:space="preserve"> </w:t>
      </w:r>
      <w:r w:rsidRPr="00AD516A">
        <w:rPr>
          <w:rFonts w:ascii="Arial" w:hAnsi="Arial" w:cs="Arial"/>
          <w:b/>
          <w:bCs/>
          <w:u w:val="single"/>
        </w:rPr>
        <w:t>to the next test:</w:t>
      </w:r>
    </w:p>
    <w:p w14:paraId="591C22AB" w14:textId="44288DAA" w:rsidR="00AD516A" w:rsidRDefault="00F84F7D" w:rsidP="00473655">
      <w:pPr>
        <w:rPr>
          <w:rFonts w:ascii="Arial" w:hAnsi="Arial" w:cs="Arial"/>
        </w:rPr>
      </w:pPr>
      <w:r>
        <w:rPr>
          <w:rFonts w:ascii="Arial" w:hAnsi="Arial" w:cs="Arial"/>
        </w:rPr>
        <w:t>Do you want to do some more work first? Or would you like a break first?</w:t>
      </w:r>
    </w:p>
    <w:p w14:paraId="62CF8F5E" w14:textId="71FB0272" w:rsidR="00E24442" w:rsidRPr="00E24442" w:rsidRDefault="00E24442" w:rsidP="00473655">
      <w:pPr>
        <w:rPr>
          <w:rFonts w:ascii="Arial" w:hAnsi="Arial" w:cs="Arial"/>
          <w:lang w:val="pl-PL"/>
        </w:rPr>
      </w:pPr>
      <w:r w:rsidRPr="00E24442">
        <w:rPr>
          <w:rFonts w:ascii="Arial" w:hAnsi="Arial" w:cs="Arial"/>
          <w:b/>
          <w:bCs/>
          <w:lang w:val="pl-PL"/>
        </w:rPr>
        <w:t>Polish:</w:t>
      </w:r>
      <w:r w:rsidRPr="00E24442">
        <w:rPr>
          <w:rFonts w:ascii="Arial" w:hAnsi="Arial" w:cs="Arial"/>
          <w:lang w:val="pl-PL"/>
        </w:rPr>
        <w:t xml:space="preserve"> Czy chcesz najpierwo z</w:t>
      </w:r>
      <w:r>
        <w:rPr>
          <w:rFonts w:ascii="Arial" w:hAnsi="Arial" w:cs="Arial"/>
          <w:lang w:val="pl-PL"/>
        </w:rPr>
        <w:t>robić kolejny test? Czy najpierw zrobimy sobie przerwę?</w:t>
      </w:r>
    </w:p>
    <w:p w14:paraId="385BCB74" w14:textId="77777777" w:rsidR="00E24442" w:rsidRPr="00E24442" w:rsidRDefault="00E24442" w:rsidP="00473655">
      <w:pPr>
        <w:rPr>
          <w:rFonts w:ascii="Arial" w:hAnsi="Arial" w:cs="Arial"/>
          <w:lang w:val="pl-PL"/>
        </w:rPr>
      </w:pPr>
    </w:p>
    <w:sectPr w:rsidR="00E24442" w:rsidRPr="00E24442" w:rsidSect="001C2761">
      <w:headerReference w:type="default" r:id="rId8"/>
      <w:pgSz w:w="11906" w:h="16838"/>
      <w:pgMar w:top="720" w:right="720" w:bottom="720" w:left="720" w:header="708" w:footer="70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5E055" w14:textId="77777777" w:rsidR="00D0339A" w:rsidRDefault="00D0339A">
      <w:pPr>
        <w:spacing w:after="0"/>
      </w:pPr>
      <w:r>
        <w:separator/>
      </w:r>
    </w:p>
  </w:endnote>
  <w:endnote w:type="continuationSeparator" w:id="0">
    <w:p w14:paraId="088321DF" w14:textId="77777777" w:rsidR="00D0339A" w:rsidRDefault="00D033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75D23" w14:textId="77777777" w:rsidR="00D0339A" w:rsidRDefault="00D0339A">
      <w:pPr>
        <w:spacing w:after="0"/>
      </w:pPr>
      <w:r>
        <w:rPr>
          <w:color w:val="000000"/>
        </w:rPr>
        <w:separator/>
      </w:r>
    </w:p>
  </w:footnote>
  <w:footnote w:type="continuationSeparator" w:id="0">
    <w:p w14:paraId="371AB833" w14:textId="77777777" w:rsidR="00D0339A" w:rsidRDefault="00D0339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A2CCF" w14:textId="77777777" w:rsidR="00A4521B" w:rsidRDefault="00D0339A">
    <w:pPr>
      <w:pStyle w:val="Header"/>
      <w:jc w:val="right"/>
      <w:rPr>
        <w:rFonts w:ascii="Arial" w:eastAsia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E35069"/>
    <w:multiLevelType w:val="multilevel"/>
    <w:tmpl w:val="46768B82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/>
        <w:b w:val="0"/>
        <w:bCs w:val="0"/>
        <w:i w:val="0"/>
        <w:iCs w:val="0"/>
        <w:color w:val="auto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TY2MTSyNDWzsDBX0lEKTi0uzszPAykwrgUAV4phLiwAAAA="/>
  </w:docVars>
  <w:rsids>
    <w:rsidRoot w:val="00CB1755"/>
    <w:rsid w:val="0007644A"/>
    <w:rsid w:val="0008168F"/>
    <w:rsid w:val="000B7408"/>
    <w:rsid w:val="000C0C4E"/>
    <w:rsid w:val="001C2761"/>
    <w:rsid w:val="001F6B5F"/>
    <w:rsid w:val="0021108E"/>
    <w:rsid w:val="00214660"/>
    <w:rsid w:val="002202E2"/>
    <w:rsid w:val="002744C8"/>
    <w:rsid w:val="002B31AC"/>
    <w:rsid w:val="002E686D"/>
    <w:rsid w:val="00322575"/>
    <w:rsid w:val="003B2123"/>
    <w:rsid w:val="0043260A"/>
    <w:rsid w:val="00454BA5"/>
    <w:rsid w:val="00473655"/>
    <w:rsid w:val="004C3EE4"/>
    <w:rsid w:val="00505DD8"/>
    <w:rsid w:val="0054160A"/>
    <w:rsid w:val="005E0A2A"/>
    <w:rsid w:val="00612471"/>
    <w:rsid w:val="00683AB6"/>
    <w:rsid w:val="00694B2B"/>
    <w:rsid w:val="006A5F27"/>
    <w:rsid w:val="006D0CA3"/>
    <w:rsid w:val="007579B3"/>
    <w:rsid w:val="007B1BBE"/>
    <w:rsid w:val="007B4015"/>
    <w:rsid w:val="007D0D53"/>
    <w:rsid w:val="008A5FCE"/>
    <w:rsid w:val="008C0B44"/>
    <w:rsid w:val="008E6999"/>
    <w:rsid w:val="009E3687"/>
    <w:rsid w:val="009F1746"/>
    <w:rsid w:val="00A570CE"/>
    <w:rsid w:val="00A60F81"/>
    <w:rsid w:val="00AD516A"/>
    <w:rsid w:val="00B31BE4"/>
    <w:rsid w:val="00B96560"/>
    <w:rsid w:val="00BA4C05"/>
    <w:rsid w:val="00BE7971"/>
    <w:rsid w:val="00C16B9F"/>
    <w:rsid w:val="00C42898"/>
    <w:rsid w:val="00C72189"/>
    <w:rsid w:val="00C761E8"/>
    <w:rsid w:val="00CB1755"/>
    <w:rsid w:val="00D0339A"/>
    <w:rsid w:val="00D62371"/>
    <w:rsid w:val="00D9051F"/>
    <w:rsid w:val="00DE70C9"/>
    <w:rsid w:val="00E1263A"/>
    <w:rsid w:val="00E24442"/>
    <w:rsid w:val="00E735CF"/>
    <w:rsid w:val="00E7707F"/>
    <w:rsid w:val="00EE31ED"/>
    <w:rsid w:val="00F84F7D"/>
    <w:rsid w:val="00FE2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BC01A"/>
  <w15:docId w15:val="{A1E26C7D-47D3-4396-8E5F-42B3389D1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1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Text">
    <w:name w:val="annotation text"/>
    <w:basedOn w:val="Normal"/>
    <w:rPr>
      <w:sz w:val="20"/>
      <w:szCs w:val="20"/>
    </w:rPr>
  </w:style>
  <w:style w:type="character" w:customStyle="1" w:styleId="CommentTextChar">
    <w:name w:val="Comment Text Char"/>
    <w:basedOn w:val="DefaultParagraphFont"/>
    <w:rPr>
      <w:rFonts w:ascii="Calibri" w:eastAsia="Calibri" w:hAnsi="Calibri" w:cs="Times New Roman"/>
      <w:sz w:val="20"/>
      <w:szCs w:val="20"/>
    </w:rPr>
  </w:style>
  <w:style w:type="paragraph" w:styleId="ListParagraph">
    <w:name w:val="List Paragraph"/>
    <w:basedOn w:val="Normal"/>
    <w:pPr>
      <w:ind w:left="720"/>
    </w:pPr>
  </w:style>
  <w:style w:type="paragraph" w:styleId="BalloonText">
    <w:name w:val="Balloon Text"/>
    <w:basedOn w:val="Normal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Segoe UI" w:eastAsia="Calibri" w:hAnsi="Segoe UI" w:cs="Segoe UI"/>
      <w:sz w:val="18"/>
      <w:szCs w:val="18"/>
    </w:rPr>
  </w:style>
  <w:style w:type="paragraph" w:styleId="Footer">
    <w:name w:val="footer"/>
    <w:basedOn w:val="Normal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8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11E374DA99CA41BEE9951DC509839F" ma:contentTypeVersion="12" ma:contentTypeDescription="Create a new document." ma:contentTypeScope="" ma:versionID="5bae76a105c87683fc6cae047fa870cd">
  <xsd:schema xmlns:xsd="http://www.w3.org/2001/XMLSchema" xmlns:xs="http://www.w3.org/2001/XMLSchema" xmlns:p="http://schemas.microsoft.com/office/2006/metadata/properties" xmlns:ns2="cef9259d-12f4-468e-a1fe-9f29bb7243c4" xmlns:ns3="15aa60b5-810c-4588-b994-e05bfb266315" targetNamespace="http://schemas.microsoft.com/office/2006/metadata/properties" ma:root="true" ma:fieldsID="d7d75a03d0cd95f65f4d968bb39a00da" ns2:_="" ns3:_="">
    <xsd:import namespace="cef9259d-12f4-468e-a1fe-9f29bb7243c4"/>
    <xsd:import namespace="15aa60b5-810c-4588-b994-e05bfb2663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f9259d-12f4-468e-a1fe-9f29bb7243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aa60b5-810c-4588-b994-e05bfb26631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20671D-D753-4175-B39F-EEE54604B6FA}"/>
</file>

<file path=customXml/itemProps2.xml><?xml version="1.0" encoding="utf-8"?>
<ds:datastoreItem xmlns:ds="http://schemas.openxmlformats.org/officeDocument/2006/customXml" ds:itemID="{9D700A7D-15D7-4CB5-9C35-A517A23F5098}"/>
</file>

<file path=customXml/itemProps3.xml><?xml version="1.0" encoding="utf-8"?>
<ds:datastoreItem xmlns:ds="http://schemas.openxmlformats.org/officeDocument/2006/customXml" ds:itemID="{AC9DBCE3-669B-474B-A903-17CE352D6F2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37</Words>
  <Characters>782</Characters>
  <Application>Microsoft Office Word</Application>
  <DocSecurity>0</DocSecurity>
  <Lines>6</Lines>
  <Paragraphs>1</Paragraphs>
  <ScaleCrop>false</ScaleCrop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Stackpoole</dc:creator>
  <dc:description/>
  <cp:lastModifiedBy>Gaskins, Dorota Katarzyna</cp:lastModifiedBy>
  <cp:revision>19</cp:revision>
  <dcterms:created xsi:type="dcterms:W3CDTF">2021-06-15T17:31:00Z</dcterms:created>
  <dcterms:modified xsi:type="dcterms:W3CDTF">2021-06-22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11E374DA99CA41BEE9951DC509839F</vt:lpwstr>
  </property>
</Properties>
</file>